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DBAD3" w14:textId="77777777" w:rsidR="00E10BA5" w:rsidRDefault="00E10BA5"/>
    <w:p w14:paraId="47450E3D" w14:textId="77777777" w:rsidR="00E10BA5" w:rsidRDefault="00E10BA5"/>
    <w:p w14:paraId="3F400EFB" w14:textId="77777777" w:rsidR="00E10BA5" w:rsidRDefault="00E10BA5"/>
    <w:p w14:paraId="178B7E57" w14:textId="77777777" w:rsidR="00E10BA5" w:rsidRDefault="00E10BA5"/>
    <w:p w14:paraId="5D7A8A33" w14:textId="77777777" w:rsidR="003217F1" w:rsidRDefault="003217F1"/>
    <w:p w14:paraId="4114A204" w14:textId="77777777" w:rsidR="003217F1" w:rsidRDefault="003217F1"/>
    <w:p w14:paraId="4F9844F9" w14:textId="77777777" w:rsidR="00E10BA5" w:rsidRDefault="00E10BA5"/>
    <w:p w14:paraId="1F9AF647" w14:textId="77777777" w:rsidR="003217F1" w:rsidRDefault="003217F1"/>
    <w:p w14:paraId="16E6B1E6" w14:textId="77777777" w:rsidR="003217F1" w:rsidRDefault="003217F1"/>
    <w:p w14:paraId="2B438F8F" w14:textId="77777777" w:rsidR="003217F1" w:rsidRDefault="003217F1"/>
    <w:p w14:paraId="59E733F8" w14:textId="77777777" w:rsidR="00E10BA5" w:rsidRDefault="00E10BA5"/>
    <w:p w14:paraId="15C194D4" w14:textId="4AA51AFE" w:rsidR="00906025" w:rsidRPr="00EC478C" w:rsidRDefault="00596322" w:rsidP="00906025">
      <w:pPr>
        <w:jc w:val="center"/>
        <w:rPr>
          <w:rFonts w:ascii="Arial" w:hAnsi="Arial" w:cs="Arial"/>
          <w:sz w:val="28"/>
          <w:szCs w:val="28"/>
          <w:lang w:val="pt-BR"/>
        </w:rPr>
      </w:pPr>
      <w:r>
        <w:rPr>
          <w:rFonts w:ascii="Arial" w:hAnsi="Arial" w:cs="Arial"/>
          <w:sz w:val="28"/>
          <w:szCs w:val="28"/>
          <w:lang w:val="pt-BR"/>
        </w:rPr>
        <w:t>Projeto final</w:t>
      </w:r>
    </w:p>
    <w:p w14:paraId="3E77336D" w14:textId="77777777" w:rsidR="00906025" w:rsidRPr="00EC478C" w:rsidRDefault="00906025" w:rsidP="00906025">
      <w:pPr>
        <w:jc w:val="center"/>
        <w:rPr>
          <w:rFonts w:ascii="Arial" w:hAnsi="Arial" w:cs="Arial"/>
          <w:lang w:val="pt-BR"/>
        </w:rPr>
      </w:pPr>
    </w:p>
    <w:p w14:paraId="7DFCAF17" w14:textId="62AA79FF" w:rsidR="00906025" w:rsidRPr="00EC478C" w:rsidRDefault="00CF1DB3" w:rsidP="00906025">
      <w:pPr>
        <w:jc w:val="center"/>
        <w:rPr>
          <w:rFonts w:ascii="Arial" w:hAnsi="Arial" w:cs="Arial"/>
          <w:sz w:val="40"/>
          <w:szCs w:val="40"/>
          <w:lang w:val="pt-BR"/>
        </w:rPr>
      </w:pPr>
      <w:r>
        <w:rPr>
          <w:rFonts w:ascii="Arial" w:hAnsi="Arial" w:cs="Arial"/>
          <w:sz w:val="40"/>
          <w:szCs w:val="40"/>
          <w:lang w:val="pt-BR"/>
        </w:rPr>
        <w:t>Jogo de Truco Paulista</w:t>
      </w:r>
    </w:p>
    <w:p w14:paraId="61D60508" w14:textId="77777777" w:rsidR="00906025" w:rsidRPr="00EC478C" w:rsidRDefault="00906025" w:rsidP="00906025">
      <w:pPr>
        <w:jc w:val="center"/>
        <w:rPr>
          <w:rFonts w:ascii="Arial" w:hAnsi="Arial" w:cs="Arial"/>
          <w:lang w:val="pt-BR"/>
        </w:rPr>
      </w:pPr>
    </w:p>
    <w:p w14:paraId="15BD97EB" w14:textId="1B37BC72" w:rsidR="00906025" w:rsidRDefault="00906025" w:rsidP="00596322">
      <w:pPr>
        <w:rPr>
          <w:rFonts w:ascii="Arial" w:hAnsi="Arial" w:cs="Arial"/>
          <w:lang w:val="pt-BR"/>
        </w:rPr>
      </w:pPr>
    </w:p>
    <w:p w14:paraId="4445168A" w14:textId="297E7DA8" w:rsidR="00596322" w:rsidRDefault="00596322" w:rsidP="00596322">
      <w:pPr>
        <w:rPr>
          <w:lang w:val="pt-BR"/>
        </w:rPr>
      </w:pPr>
    </w:p>
    <w:p w14:paraId="28749B1C" w14:textId="77777777" w:rsidR="00596322" w:rsidRPr="00EC478C" w:rsidRDefault="00596322" w:rsidP="00596322">
      <w:pPr>
        <w:rPr>
          <w:lang w:val="pt-BR"/>
        </w:rPr>
      </w:pPr>
    </w:p>
    <w:p w14:paraId="2579DDFA" w14:textId="77777777" w:rsidR="00906025" w:rsidRPr="00EC478C" w:rsidRDefault="00906025" w:rsidP="00906025">
      <w:pPr>
        <w:jc w:val="center"/>
        <w:rPr>
          <w:lang w:val="pt-BR"/>
        </w:rPr>
      </w:pPr>
    </w:p>
    <w:p w14:paraId="4F457DDC" w14:textId="77777777" w:rsidR="00906025" w:rsidRPr="00EC478C" w:rsidRDefault="00906025" w:rsidP="00906025">
      <w:pPr>
        <w:jc w:val="center"/>
        <w:rPr>
          <w:lang w:val="pt-BR"/>
        </w:rPr>
      </w:pPr>
    </w:p>
    <w:p w14:paraId="37FA4A0C" w14:textId="77777777" w:rsidR="00906025" w:rsidRPr="00EC478C" w:rsidRDefault="00906025" w:rsidP="00906025">
      <w:pPr>
        <w:jc w:val="center"/>
        <w:rPr>
          <w:lang w:val="pt-BR"/>
        </w:rPr>
      </w:pPr>
    </w:p>
    <w:p w14:paraId="17F78222" w14:textId="77777777" w:rsidR="00906025" w:rsidRPr="00EC478C" w:rsidRDefault="00906025" w:rsidP="00906025">
      <w:pPr>
        <w:jc w:val="center"/>
        <w:rPr>
          <w:lang w:val="pt-BR"/>
        </w:rPr>
      </w:pPr>
    </w:p>
    <w:p w14:paraId="0D4808AE" w14:textId="77777777" w:rsidR="00906025" w:rsidRPr="00EC478C" w:rsidRDefault="00906025" w:rsidP="00906025">
      <w:pPr>
        <w:jc w:val="center"/>
        <w:rPr>
          <w:lang w:val="pt-BR"/>
        </w:rPr>
      </w:pPr>
    </w:p>
    <w:p w14:paraId="1F81A2C6" w14:textId="77777777" w:rsidR="00906025" w:rsidRPr="00EC478C" w:rsidRDefault="00906025" w:rsidP="00906025">
      <w:pPr>
        <w:jc w:val="center"/>
        <w:rPr>
          <w:lang w:val="pt-BR"/>
        </w:rPr>
      </w:pPr>
    </w:p>
    <w:p w14:paraId="4B4E5C2C" w14:textId="77777777" w:rsidR="00906025" w:rsidRPr="00EC478C" w:rsidRDefault="00906025" w:rsidP="00906025">
      <w:pPr>
        <w:jc w:val="center"/>
        <w:rPr>
          <w:lang w:val="pt-BR"/>
        </w:rPr>
      </w:pPr>
    </w:p>
    <w:p w14:paraId="1832E073" w14:textId="77777777" w:rsidR="00906025" w:rsidRPr="00EC478C" w:rsidRDefault="00906025" w:rsidP="00906025">
      <w:pPr>
        <w:jc w:val="center"/>
        <w:rPr>
          <w:lang w:val="pt-BR"/>
        </w:rPr>
      </w:pPr>
    </w:p>
    <w:p w14:paraId="72D954CC" w14:textId="77777777" w:rsidR="00906025" w:rsidRPr="00EC478C" w:rsidRDefault="00906025" w:rsidP="00906025">
      <w:pPr>
        <w:jc w:val="center"/>
        <w:rPr>
          <w:lang w:val="pt-BR"/>
        </w:rPr>
      </w:pPr>
    </w:p>
    <w:p w14:paraId="1696F8B8" w14:textId="77777777" w:rsidR="00906025" w:rsidRPr="00EC478C" w:rsidRDefault="00906025" w:rsidP="00906025">
      <w:pPr>
        <w:jc w:val="center"/>
        <w:rPr>
          <w:lang w:val="pt-BR"/>
        </w:rPr>
      </w:pPr>
    </w:p>
    <w:p w14:paraId="38D05FD2" w14:textId="77777777" w:rsidR="00906025" w:rsidRPr="00EC478C" w:rsidRDefault="00906025" w:rsidP="00906025">
      <w:pPr>
        <w:jc w:val="center"/>
        <w:rPr>
          <w:lang w:val="pt-BR"/>
        </w:rPr>
      </w:pPr>
    </w:p>
    <w:p w14:paraId="2CF8BEE0" w14:textId="1B3B425B" w:rsidR="00E10BA5" w:rsidRPr="00D745E2" w:rsidRDefault="00CF1DB3" w:rsidP="00906025">
      <w:pPr>
        <w:jc w:val="center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Fevereiro</w:t>
      </w:r>
      <w:r w:rsidR="00906025" w:rsidRPr="00D745E2">
        <w:rPr>
          <w:rFonts w:ascii="Arial" w:hAnsi="Arial" w:cs="Arial"/>
          <w:lang w:val="pt-BR"/>
        </w:rPr>
        <w:t>, 202</w:t>
      </w:r>
      <w:r>
        <w:rPr>
          <w:rFonts w:ascii="Arial" w:hAnsi="Arial" w:cs="Arial"/>
          <w:lang w:val="pt-BR"/>
        </w:rPr>
        <w:t>4</w:t>
      </w:r>
      <w:r w:rsidR="00E10BA5" w:rsidRPr="00D745E2">
        <w:rPr>
          <w:rFonts w:ascii="Arial" w:hAnsi="Arial" w:cs="Arial"/>
          <w:lang w:val="pt-BR"/>
        </w:rPr>
        <w:br w:type="page"/>
      </w:r>
    </w:p>
    <w:p w14:paraId="59B3D3C0" w14:textId="21A4B194" w:rsidR="00614F08" w:rsidRPr="00D745E2" w:rsidRDefault="00614F08" w:rsidP="00614F08">
      <w:pPr>
        <w:rPr>
          <w:lang w:val="pt-BR"/>
        </w:rPr>
      </w:pPr>
    </w:p>
    <w:p w14:paraId="463D4E16" w14:textId="57DDD45E" w:rsidR="00CC1CE8" w:rsidRPr="00596322" w:rsidRDefault="00CC1CE8" w:rsidP="00917667">
      <w:pPr>
        <w:pStyle w:val="CitaoIntensa"/>
        <w:rPr>
          <w:lang w:val="pt-BR"/>
        </w:rPr>
      </w:pPr>
      <w:r w:rsidRPr="00596322">
        <w:rPr>
          <w:lang w:val="pt-BR"/>
        </w:rPr>
        <w:t>Objetivo</w:t>
      </w:r>
      <w:r w:rsidR="00A01AFA" w:rsidRPr="00596322">
        <w:rPr>
          <w:lang w:val="pt-BR"/>
        </w:rPr>
        <w:t>s</w:t>
      </w:r>
    </w:p>
    <w:p w14:paraId="19360B0F" w14:textId="3922160E" w:rsidR="00917667" w:rsidRPr="00602B5A" w:rsidRDefault="00CC1CE8" w:rsidP="00CF1DB3">
      <w:pPr>
        <w:rPr>
          <w:sz w:val="20"/>
          <w:szCs w:val="20"/>
          <w:lang w:val="pt-BR"/>
        </w:rPr>
      </w:pPr>
      <w:r w:rsidRPr="005C2EB3">
        <w:rPr>
          <w:sz w:val="20"/>
          <w:szCs w:val="20"/>
          <w:lang w:val="pt-BR"/>
        </w:rPr>
        <w:t xml:space="preserve">Esse projeto tem por </w:t>
      </w:r>
      <w:r w:rsidRPr="00F77B0A">
        <w:rPr>
          <w:color w:val="000000" w:themeColor="text1"/>
          <w:sz w:val="20"/>
          <w:szCs w:val="20"/>
          <w:lang w:val="pt-BR"/>
        </w:rPr>
        <w:t xml:space="preserve">objetivo a criação </w:t>
      </w:r>
      <w:r w:rsidR="00596322" w:rsidRPr="00F77B0A">
        <w:rPr>
          <w:color w:val="000000" w:themeColor="text1"/>
          <w:sz w:val="20"/>
          <w:szCs w:val="20"/>
          <w:lang w:val="pt-BR"/>
        </w:rPr>
        <w:t xml:space="preserve">de </w:t>
      </w:r>
      <w:r w:rsidR="00CF1DB3" w:rsidRPr="00CF1DB3">
        <w:rPr>
          <w:color w:val="000000" w:themeColor="text1"/>
          <w:sz w:val="20"/>
          <w:szCs w:val="20"/>
          <w:lang w:val="pt-BR"/>
        </w:rPr>
        <w:t>um jogo de Truco em C++ que incorpora e demonstra de forma abrangente</w:t>
      </w:r>
      <w:r w:rsidR="00CF1DB3">
        <w:rPr>
          <w:color w:val="000000" w:themeColor="text1"/>
          <w:sz w:val="20"/>
          <w:szCs w:val="20"/>
          <w:lang w:val="pt-BR"/>
        </w:rPr>
        <w:t xml:space="preserve"> </w:t>
      </w:r>
      <w:r w:rsidR="00CF1DB3" w:rsidRPr="00CF1DB3">
        <w:rPr>
          <w:color w:val="000000" w:themeColor="text1"/>
          <w:sz w:val="20"/>
          <w:szCs w:val="20"/>
          <w:lang w:val="pt-BR"/>
        </w:rPr>
        <w:t>os princ</w:t>
      </w:r>
      <w:r w:rsidR="00CF1DB3">
        <w:rPr>
          <w:color w:val="000000" w:themeColor="text1"/>
          <w:sz w:val="20"/>
          <w:szCs w:val="20"/>
          <w:lang w:val="pt-BR"/>
        </w:rPr>
        <w:t>í</w:t>
      </w:r>
      <w:r w:rsidR="00CF1DB3" w:rsidRPr="00CF1DB3">
        <w:rPr>
          <w:color w:val="000000" w:themeColor="text1"/>
          <w:sz w:val="20"/>
          <w:szCs w:val="20"/>
          <w:lang w:val="pt-BR"/>
        </w:rPr>
        <w:t>pios da Programa</w:t>
      </w:r>
      <w:r w:rsidR="00CF1DB3">
        <w:rPr>
          <w:color w:val="000000" w:themeColor="text1"/>
          <w:sz w:val="20"/>
          <w:szCs w:val="20"/>
          <w:lang w:val="pt-BR"/>
        </w:rPr>
        <w:t>çã</w:t>
      </w:r>
      <w:r w:rsidR="00CF1DB3" w:rsidRPr="00CF1DB3">
        <w:rPr>
          <w:color w:val="000000" w:themeColor="text1"/>
          <w:sz w:val="20"/>
          <w:szCs w:val="20"/>
          <w:lang w:val="pt-BR"/>
        </w:rPr>
        <w:t>o Orientada a Objetos (OO). O jogo de Truco deve ser totalmente funcional, com</w:t>
      </w:r>
      <w:r w:rsidR="00CF1DB3">
        <w:rPr>
          <w:color w:val="000000" w:themeColor="text1"/>
          <w:sz w:val="20"/>
          <w:szCs w:val="20"/>
          <w:lang w:val="pt-BR"/>
        </w:rPr>
        <w:t xml:space="preserve"> </w:t>
      </w:r>
      <w:r w:rsidR="00CF1DB3" w:rsidRPr="00CF1DB3">
        <w:rPr>
          <w:color w:val="000000" w:themeColor="text1"/>
          <w:sz w:val="20"/>
          <w:szCs w:val="20"/>
          <w:lang w:val="pt-BR"/>
        </w:rPr>
        <w:t>suporte para dois jogadores humanos e implementar todas as regras do jogo de Truco.</w:t>
      </w:r>
    </w:p>
    <w:p w14:paraId="38ECFA91" w14:textId="11ED4E34" w:rsidR="00CC1CE8" w:rsidRDefault="00FF76E4" w:rsidP="00917667">
      <w:pPr>
        <w:pStyle w:val="CitaoIntensa"/>
        <w:rPr>
          <w:lang w:val="pt-BR"/>
        </w:rPr>
      </w:pPr>
      <w:r>
        <w:rPr>
          <w:lang w:val="pt-BR"/>
        </w:rPr>
        <w:t>Requisitos</w:t>
      </w:r>
    </w:p>
    <w:p w14:paraId="13CC7199" w14:textId="13E993DF" w:rsidR="00CF1DB3" w:rsidRPr="001F14C2" w:rsidRDefault="00CF1DB3" w:rsidP="00CF1DB3">
      <w:pPr>
        <w:rPr>
          <w:b/>
          <w:bCs/>
          <w:i/>
          <w:iCs/>
          <w:sz w:val="20"/>
          <w:szCs w:val="20"/>
          <w:lang w:val="pt-BR"/>
        </w:rPr>
      </w:pPr>
      <w:r w:rsidRPr="001F14C2">
        <w:rPr>
          <w:b/>
          <w:bCs/>
          <w:i/>
          <w:iCs/>
          <w:sz w:val="20"/>
          <w:szCs w:val="20"/>
          <w:lang w:val="pt-BR"/>
        </w:rPr>
        <w:t>Requisitos Funcionais</w:t>
      </w:r>
    </w:p>
    <w:p w14:paraId="252EB88D" w14:textId="56382A60" w:rsidR="00CF1DB3" w:rsidRPr="00CF1DB3" w:rsidRDefault="00CF1DB3" w:rsidP="00CF1DB3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RF</w:t>
      </w:r>
      <w:r w:rsidRPr="00CF1DB3">
        <w:rPr>
          <w:sz w:val="20"/>
          <w:szCs w:val="20"/>
          <w:lang w:val="pt-BR"/>
        </w:rPr>
        <w:t xml:space="preserve">1. </w:t>
      </w:r>
      <w:r w:rsidRPr="001F14C2">
        <w:rPr>
          <w:b/>
          <w:bCs/>
          <w:sz w:val="20"/>
          <w:szCs w:val="20"/>
          <w:lang w:val="pt-BR"/>
        </w:rPr>
        <w:t>Início do Jogo</w:t>
      </w:r>
      <w:r w:rsidRPr="00CF1DB3">
        <w:rPr>
          <w:sz w:val="20"/>
          <w:szCs w:val="20"/>
          <w:lang w:val="pt-BR"/>
        </w:rPr>
        <w:t>: O sistema deve permitir o início de uma nova partida de Truco Paulista.</w:t>
      </w:r>
    </w:p>
    <w:p w14:paraId="0C6AB505" w14:textId="0B139D08" w:rsidR="00CF1DB3" w:rsidRPr="00CF1DB3" w:rsidRDefault="00CF1DB3" w:rsidP="00CF1DB3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RF</w:t>
      </w:r>
      <w:r w:rsidRPr="00CF1DB3">
        <w:rPr>
          <w:sz w:val="20"/>
          <w:szCs w:val="20"/>
          <w:lang w:val="pt-BR"/>
        </w:rPr>
        <w:t xml:space="preserve">2. </w:t>
      </w:r>
      <w:r w:rsidRPr="001F14C2">
        <w:rPr>
          <w:b/>
          <w:bCs/>
          <w:sz w:val="20"/>
          <w:szCs w:val="20"/>
          <w:lang w:val="pt-BR"/>
        </w:rPr>
        <w:t>Distribuição de Cartas</w:t>
      </w:r>
      <w:r w:rsidRPr="00CF1DB3">
        <w:rPr>
          <w:sz w:val="20"/>
          <w:szCs w:val="20"/>
          <w:lang w:val="pt-BR"/>
        </w:rPr>
        <w:t>: Automaticamente distribuir 3 cartas para cada jogador no início de cada rodada.</w:t>
      </w:r>
    </w:p>
    <w:p w14:paraId="74AF3257" w14:textId="0A86B480" w:rsidR="00CF1DB3" w:rsidRPr="00CF1DB3" w:rsidRDefault="00CF1DB3" w:rsidP="00CF1DB3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RF</w:t>
      </w:r>
      <w:r w:rsidRPr="00CF1DB3">
        <w:rPr>
          <w:sz w:val="20"/>
          <w:szCs w:val="20"/>
          <w:lang w:val="pt-BR"/>
        </w:rPr>
        <w:t xml:space="preserve">3. </w:t>
      </w:r>
      <w:r w:rsidRPr="001F14C2">
        <w:rPr>
          <w:b/>
          <w:bCs/>
          <w:sz w:val="20"/>
          <w:szCs w:val="20"/>
          <w:lang w:val="pt-BR"/>
        </w:rPr>
        <w:t>Manilhas</w:t>
      </w:r>
      <w:r w:rsidRPr="00CF1DB3">
        <w:rPr>
          <w:sz w:val="20"/>
          <w:szCs w:val="20"/>
          <w:lang w:val="pt-BR"/>
        </w:rPr>
        <w:t>: Definir as manilhas com base na carta vira.</w:t>
      </w:r>
    </w:p>
    <w:p w14:paraId="002B3649" w14:textId="4E6D45D5" w:rsidR="00CF1DB3" w:rsidRPr="00CF1DB3" w:rsidRDefault="00CF1DB3" w:rsidP="00CF1DB3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RF</w:t>
      </w:r>
      <w:r w:rsidRPr="00CF1DB3">
        <w:rPr>
          <w:sz w:val="20"/>
          <w:szCs w:val="20"/>
          <w:lang w:val="pt-BR"/>
        </w:rPr>
        <w:t xml:space="preserve">4. </w:t>
      </w:r>
      <w:r w:rsidRPr="001F14C2">
        <w:rPr>
          <w:b/>
          <w:bCs/>
          <w:sz w:val="20"/>
          <w:szCs w:val="20"/>
          <w:lang w:val="pt-BR"/>
        </w:rPr>
        <w:t>Apostas</w:t>
      </w:r>
      <w:r w:rsidRPr="00CF1DB3">
        <w:rPr>
          <w:sz w:val="20"/>
          <w:szCs w:val="20"/>
          <w:lang w:val="pt-BR"/>
        </w:rPr>
        <w:t>: Permitir que os jogadores façam apostas (truco, seis, nove, doze) durante a rodada.</w:t>
      </w:r>
    </w:p>
    <w:p w14:paraId="14CE399B" w14:textId="04C6E84D" w:rsidR="00CF1DB3" w:rsidRPr="00CF1DB3" w:rsidRDefault="00CF1DB3" w:rsidP="00CF1DB3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RF</w:t>
      </w:r>
      <w:r w:rsidRPr="00CF1DB3">
        <w:rPr>
          <w:sz w:val="20"/>
          <w:szCs w:val="20"/>
          <w:lang w:val="pt-BR"/>
        </w:rPr>
        <w:t xml:space="preserve">5. </w:t>
      </w:r>
      <w:r w:rsidRPr="001F14C2">
        <w:rPr>
          <w:b/>
          <w:bCs/>
          <w:sz w:val="20"/>
          <w:szCs w:val="20"/>
          <w:lang w:val="pt-BR"/>
        </w:rPr>
        <w:t>Contagem de Pontos</w:t>
      </w:r>
      <w:r w:rsidRPr="00CF1DB3">
        <w:rPr>
          <w:sz w:val="20"/>
          <w:szCs w:val="20"/>
          <w:lang w:val="pt-BR"/>
        </w:rPr>
        <w:t>: Manter a contagem de pontos de cada dupla, visando o objetivo de 12 pontos para a vitória.</w:t>
      </w:r>
    </w:p>
    <w:p w14:paraId="4684B3CB" w14:textId="4A59A6C6" w:rsidR="00CF1DB3" w:rsidRPr="00CF1DB3" w:rsidRDefault="00CF1DB3" w:rsidP="00CF1DB3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RF</w:t>
      </w:r>
      <w:r w:rsidRPr="00CF1DB3">
        <w:rPr>
          <w:sz w:val="20"/>
          <w:szCs w:val="20"/>
          <w:lang w:val="pt-BR"/>
        </w:rPr>
        <w:t xml:space="preserve">6. </w:t>
      </w:r>
      <w:r w:rsidRPr="001F14C2">
        <w:rPr>
          <w:b/>
          <w:bCs/>
          <w:sz w:val="20"/>
          <w:szCs w:val="20"/>
          <w:lang w:val="pt-BR"/>
        </w:rPr>
        <w:t>Turnos e Rodadas</w:t>
      </w:r>
      <w:r w:rsidRPr="00CF1DB3">
        <w:rPr>
          <w:sz w:val="20"/>
          <w:szCs w:val="20"/>
          <w:lang w:val="pt-BR"/>
        </w:rPr>
        <w:t>: Gerenciar a ordem dos turnos dos jogadores e o avanço das rodadas.</w:t>
      </w:r>
    </w:p>
    <w:p w14:paraId="6BF25BB3" w14:textId="487551C4" w:rsidR="00CF1DB3" w:rsidRPr="00CF1DB3" w:rsidRDefault="00CF1DB3" w:rsidP="00CF1DB3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RF</w:t>
      </w:r>
      <w:r w:rsidRPr="00CF1DB3">
        <w:rPr>
          <w:sz w:val="20"/>
          <w:szCs w:val="20"/>
          <w:lang w:val="pt-BR"/>
        </w:rPr>
        <w:t xml:space="preserve">7. </w:t>
      </w:r>
      <w:r w:rsidRPr="001F14C2">
        <w:rPr>
          <w:b/>
          <w:bCs/>
          <w:sz w:val="20"/>
          <w:szCs w:val="20"/>
          <w:lang w:val="pt-BR"/>
        </w:rPr>
        <w:t>Interface do Usuário</w:t>
      </w:r>
      <w:r w:rsidRPr="00CF1DB3">
        <w:rPr>
          <w:sz w:val="20"/>
          <w:szCs w:val="20"/>
          <w:lang w:val="pt-BR"/>
        </w:rPr>
        <w:t>: Apresentar uma interface amigável que mostre a mão do jogador, a carta vira, e opções de ação.</w:t>
      </w:r>
    </w:p>
    <w:p w14:paraId="4BB4D617" w14:textId="57677169" w:rsidR="00CF1DB3" w:rsidRPr="00CF1DB3" w:rsidRDefault="00CF1DB3" w:rsidP="00CF1DB3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RF</w:t>
      </w:r>
      <w:r w:rsidRPr="00CF1DB3">
        <w:rPr>
          <w:sz w:val="20"/>
          <w:szCs w:val="20"/>
          <w:lang w:val="pt-BR"/>
        </w:rPr>
        <w:t xml:space="preserve">8. </w:t>
      </w:r>
      <w:r w:rsidRPr="001F14C2">
        <w:rPr>
          <w:b/>
          <w:bCs/>
          <w:sz w:val="20"/>
          <w:szCs w:val="20"/>
          <w:lang w:val="pt-BR"/>
        </w:rPr>
        <w:t>Mão de Onze</w:t>
      </w:r>
      <w:r w:rsidRPr="00CF1DB3">
        <w:rPr>
          <w:sz w:val="20"/>
          <w:szCs w:val="20"/>
          <w:lang w:val="pt-BR"/>
        </w:rPr>
        <w:t>: Aplicar regras especiais para a mão de onze.</w:t>
      </w:r>
    </w:p>
    <w:p w14:paraId="73861821" w14:textId="0581D78A" w:rsidR="00CF1DB3" w:rsidRPr="00CF1DB3" w:rsidRDefault="00CF1DB3" w:rsidP="00CF1DB3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RF</w:t>
      </w:r>
      <w:r w:rsidRPr="00CF1DB3">
        <w:rPr>
          <w:sz w:val="20"/>
          <w:szCs w:val="20"/>
          <w:lang w:val="pt-BR"/>
        </w:rPr>
        <w:t xml:space="preserve">9. </w:t>
      </w:r>
      <w:r w:rsidRPr="001F14C2">
        <w:rPr>
          <w:b/>
          <w:bCs/>
          <w:sz w:val="20"/>
          <w:szCs w:val="20"/>
          <w:lang w:val="pt-BR"/>
        </w:rPr>
        <w:t>Salvar e Carregar Partida</w:t>
      </w:r>
      <w:r w:rsidRPr="00CF1DB3">
        <w:rPr>
          <w:sz w:val="20"/>
          <w:szCs w:val="20"/>
          <w:lang w:val="pt-BR"/>
        </w:rPr>
        <w:t>: Permitir salvar o estado atual do jogo e carregar um jogo salvo.</w:t>
      </w:r>
    </w:p>
    <w:p w14:paraId="7A5899C7" w14:textId="3ED6A8AD" w:rsidR="00CF1DB3" w:rsidRPr="00CF1DB3" w:rsidRDefault="00CF1DB3" w:rsidP="00CF1DB3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RF</w:t>
      </w:r>
      <w:r w:rsidRPr="00CF1DB3">
        <w:rPr>
          <w:sz w:val="20"/>
          <w:szCs w:val="20"/>
          <w:lang w:val="pt-BR"/>
        </w:rPr>
        <w:t xml:space="preserve">10. </w:t>
      </w:r>
      <w:r w:rsidRPr="001F14C2">
        <w:rPr>
          <w:b/>
          <w:bCs/>
          <w:sz w:val="20"/>
          <w:szCs w:val="20"/>
          <w:lang w:val="pt-BR"/>
        </w:rPr>
        <w:t>Finalização do Jogo</w:t>
      </w:r>
      <w:r w:rsidRPr="00CF1DB3">
        <w:rPr>
          <w:sz w:val="20"/>
          <w:szCs w:val="20"/>
          <w:lang w:val="pt-BR"/>
        </w:rPr>
        <w:t>: Determinar o fim do jogo e declarar a dupla vencedora.</w:t>
      </w:r>
    </w:p>
    <w:p w14:paraId="341067CC" w14:textId="77777777" w:rsidR="00CF1DB3" w:rsidRPr="00CF1DB3" w:rsidRDefault="00CF1DB3" w:rsidP="00CF1DB3">
      <w:pPr>
        <w:rPr>
          <w:sz w:val="20"/>
          <w:szCs w:val="20"/>
          <w:lang w:val="pt-BR"/>
        </w:rPr>
      </w:pPr>
    </w:p>
    <w:p w14:paraId="3EFC1A06" w14:textId="63C9FEF4" w:rsidR="00CF1DB3" w:rsidRPr="001F14C2" w:rsidRDefault="00CF1DB3" w:rsidP="00CF1DB3">
      <w:pPr>
        <w:rPr>
          <w:b/>
          <w:bCs/>
          <w:i/>
          <w:iCs/>
          <w:sz w:val="20"/>
          <w:szCs w:val="20"/>
          <w:lang w:val="pt-BR"/>
        </w:rPr>
      </w:pPr>
      <w:r w:rsidRPr="001F14C2">
        <w:rPr>
          <w:b/>
          <w:bCs/>
          <w:i/>
          <w:iCs/>
          <w:sz w:val="20"/>
          <w:szCs w:val="20"/>
          <w:lang w:val="pt-BR"/>
        </w:rPr>
        <w:t>Requisitos Não Funcionais</w:t>
      </w:r>
    </w:p>
    <w:p w14:paraId="687F23EE" w14:textId="547D3E40" w:rsidR="00CF1DB3" w:rsidRPr="00CF1DB3" w:rsidRDefault="00CF1DB3" w:rsidP="00CF1DB3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RNF</w:t>
      </w:r>
      <w:r w:rsidRPr="00CF1DB3">
        <w:rPr>
          <w:sz w:val="20"/>
          <w:szCs w:val="20"/>
          <w:lang w:val="pt-BR"/>
        </w:rPr>
        <w:t xml:space="preserve">1. </w:t>
      </w:r>
      <w:r w:rsidRPr="001F14C2">
        <w:rPr>
          <w:b/>
          <w:bCs/>
          <w:sz w:val="20"/>
          <w:szCs w:val="20"/>
          <w:lang w:val="pt-BR"/>
        </w:rPr>
        <w:t>Usabilidade</w:t>
      </w:r>
      <w:r w:rsidRPr="00CF1DB3">
        <w:rPr>
          <w:sz w:val="20"/>
          <w:szCs w:val="20"/>
          <w:lang w:val="pt-BR"/>
        </w:rPr>
        <w:t>: Interface intuitiva e fácil de usar.</w:t>
      </w:r>
    </w:p>
    <w:p w14:paraId="709253CD" w14:textId="4A1C0275" w:rsidR="00CF1DB3" w:rsidRPr="00CF1DB3" w:rsidRDefault="00CF1DB3" w:rsidP="00CF1DB3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RNF</w:t>
      </w:r>
      <w:r w:rsidRPr="00CF1DB3">
        <w:rPr>
          <w:sz w:val="20"/>
          <w:szCs w:val="20"/>
          <w:lang w:val="pt-BR"/>
        </w:rPr>
        <w:t xml:space="preserve">2. </w:t>
      </w:r>
      <w:r w:rsidRPr="001F14C2">
        <w:rPr>
          <w:b/>
          <w:bCs/>
          <w:sz w:val="20"/>
          <w:szCs w:val="20"/>
          <w:lang w:val="pt-BR"/>
        </w:rPr>
        <w:t>Desempenho</w:t>
      </w:r>
      <w:r w:rsidRPr="00CF1DB3">
        <w:rPr>
          <w:sz w:val="20"/>
          <w:szCs w:val="20"/>
          <w:lang w:val="pt-BR"/>
        </w:rPr>
        <w:t>: Respostas rápidas às ações do usuário, sem atrasos perceptíveis.</w:t>
      </w:r>
    </w:p>
    <w:p w14:paraId="38A5C05B" w14:textId="34DB57FA" w:rsidR="00CF1DB3" w:rsidRPr="00CF1DB3" w:rsidRDefault="00CF1DB3" w:rsidP="00CF1DB3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RNF</w:t>
      </w:r>
      <w:r w:rsidRPr="00CF1DB3">
        <w:rPr>
          <w:sz w:val="20"/>
          <w:szCs w:val="20"/>
          <w:lang w:val="pt-BR"/>
        </w:rPr>
        <w:t xml:space="preserve">3. </w:t>
      </w:r>
      <w:r w:rsidRPr="001F14C2">
        <w:rPr>
          <w:b/>
          <w:bCs/>
          <w:sz w:val="20"/>
          <w:szCs w:val="20"/>
          <w:lang w:val="pt-BR"/>
        </w:rPr>
        <w:t>Confiabilidade</w:t>
      </w:r>
      <w:r w:rsidRPr="00CF1DB3">
        <w:rPr>
          <w:sz w:val="20"/>
          <w:szCs w:val="20"/>
          <w:lang w:val="pt-BR"/>
        </w:rPr>
        <w:t>: Capacidade de executar sem erros significativos e manejar exceções de maneira adequada.</w:t>
      </w:r>
    </w:p>
    <w:p w14:paraId="49D137A7" w14:textId="64F9C256" w:rsidR="00CF1DB3" w:rsidRPr="00CF1DB3" w:rsidRDefault="00CF1DB3" w:rsidP="00CF1DB3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RNF</w:t>
      </w:r>
      <w:r w:rsidRPr="00CF1DB3">
        <w:rPr>
          <w:sz w:val="20"/>
          <w:szCs w:val="20"/>
          <w:lang w:val="pt-BR"/>
        </w:rPr>
        <w:t xml:space="preserve">4. </w:t>
      </w:r>
      <w:r w:rsidRPr="001F14C2">
        <w:rPr>
          <w:b/>
          <w:bCs/>
          <w:sz w:val="20"/>
          <w:szCs w:val="20"/>
          <w:lang w:val="pt-BR"/>
        </w:rPr>
        <w:t>Manutenibilidade</w:t>
      </w:r>
      <w:r w:rsidRPr="00CF1DB3">
        <w:rPr>
          <w:sz w:val="20"/>
          <w:szCs w:val="20"/>
          <w:lang w:val="pt-BR"/>
        </w:rPr>
        <w:t>: Código bem estruturado e documentado para facilitar atualizações e manutenção.</w:t>
      </w:r>
    </w:p>
    <w:p w14:paraId="7A50DE47" w14:textId="5983EAA9" w:rsidR="00CF1DB3" w:rsidRPr="00CF1DB3" w:rsidRDefault="00CF1DB3" w:rsidP="00CF1DB3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RNF</w:t>
      </w:r>
      <w:r w:rsidRPr="00CF1DB3">
        <w:rPr>
          <w:sz w:val="20"/>
          <w:szCs w:val="20"/>
          <w:lang w:val="pt-BR"/>
        </w:rPr>
        <w:t xml:space="preserve">5. </w:t>
      </w:r>
      <w:r w:rsidRPr="001F14C2">
        <w:rPr>
          <w:b/>
          <w:bCs/>
          <w:sz w:val="20"/>
          <w:szCs w:val="20"/>
          <w:lang w:val="pt-BR"/>
        </w:rPr>
        <w:t>Segurança</w:t>
      </w:r>
      <w:r w:rsidRPr="00CF1DB3">
        <w:rPr>
          <w:sz w:val="20"/>
          <w:szCs w:val="20"/>
          <w:lang w:val="pt-BR"/>
        </w:rPr>
        <w:t>: Proteção contra manipulação ou acesso não autorizado às informações do jogo.</w:t>
      </w:r>
    </w:p>
    <w:p w14:paraId="0B6C371E" w14:textId="0A6CD40F" w:rsidR="00CF1DB3" w:rsidRPr="00CF1DB3" w:rsidRDefault="001F14C2" w:rsidP="00CF1DB3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RNF</w:t>
      </w:r>
      <w:r w:rsidR="00CF1DB3" w:rsidRPr="00CF1DB3">
        <w:rPr>
          <w:sz w:val="20"/>
          <w:szCs w:val="20"/>
          <w:lang w:val="pt-BR"/>
        </w:rPr>
        <w:t xml:space="preserve">6. </w:t>
      </w:r>
      <w:r w:rsidR="00CF1DB3" w:rsidRPr="001F14C2">
        <w:rPr>
          <w:b/>
          <w:bCs/>
          <w:sz w:val="20"/>
          <w:szCs w:val="20"/>
          <w:lang w:val="pt-BR"/>
        </w:rPr>
        <w:t>Portabilidade</w:t>
      </w:r>
      <w:r w:rsidR="00CF1DB3" w:rsidRPr="00CF1DB3">
        <w:rPr>
          <w:sz w:val="20"/>
          <w:szCs w:val="20"/>
          <w:lang w:val="pt-BR"/>
        </w:rPr>
        <w:t>: Capacidade de operar em diferentes sistemas operacionais.</w:t>
      </w:r>
    </w:p>
    <w:p w14:paraId="1B3A0CBA" w14:textId="422C53AB" w:rsidR="00222F5D" w:rsidRPr="00596322" w:rsidRDefault="00222F5D" w:rsidP="00222F5D">
      <w:pPr>
        <w:pStyle w:val="CitaoIntensa"/>
        <w:rPr>
          <w:lang w:val="pt-BR"/>
        </w:rPr>
      </w:pPr>
      <w:r>
        <w:rPr>
          <w:lang w:val="pt-BR"/>
        </w:rPr>
        <w:lastRenderedPageBreak/>
        <w:t>Suposições</w:t>
      </w:r>
    </w:p>
    <w:p w14:paraId="1C9691FF" w14:textId="79DF1CC2" w:rsidR="00CF1DB3" w:rsidRPr="00CF1DB3" w:rsidRDefault="00CF1DB3" w:rsidP="00CF1DB3">
      <w:pPr>
        <w:pStyle w:val="PargrafodaLista"/>
        <w:numPr>
          <w:ilvl w:val="0"/>
          <w:numId w:val="11"/>
        </w:numPr>
        <w:rPr>
          <w:sz w:val="20"/>
          <w:szCs w:val="20"/>
          <w:lang w:val="pt-BR"/>
        </w:rPr>
      </w:pPr>
      <w:r w:rsidRPr="00CF1DB3">
        <w:rPr>
          <w:sz w:val="20"/>
          <w:szCs w:val="20"/>
          <w:lang w:val="pt-BR"/>
        </w:rPr>
        <w:t>Os jogadores estão familiarizados com as regras do Truco Paulista.</w:t>
      </w:r>
    </w:p>
    <w:p w14:paraId="576BA366" w14:textId="02032169" w:rsidR="00CF1DB3" w:rsidRPr="00CF1DB3" w:rsidRDefault="00CF1DB3" w:rsidP="00CF1DB3">
      <w:pPr>
        <w:pStyle w:val="PargrafodaLista"/>
        <w:numPr>
          <w:ilvl w:val="0"/>
          <w:numId w:val="11"/>
        </w:numPr>
        <w:rPr>
          <w:sz w:val="20"/>
          <w:szCs w:val="20"/>
          <w:lang w:val="pt-BR"/>
        </w:rPr>
      </w:pPr>
      <w:r w:rsidRPr="00CF1DB3">
        <w:rPr>
          <w:sz w:val="20"/>
          <w:szCs w:val="20"/>
          <w:lang w:val="pt-BR"/>
        </w:rPr>
        <w:t>A partida será jogada em um ambiente digital sem interação física com cartas.</w:t>
      </w:r>
    </w:p>
    <w:p w14:paraId="57686FFF" w14:textId="2F68E593" w:rsidR="00CF1DB3" w:rsidRPr="00CF1DB3" w:rsidRDefault="00CF1DB3" w:rsidP="00CF1DB3">
      <w:pPr>
        <w:pStyle w:val="PargrafodaLista"/>
        <w:numPr>
          <w:ilvl w:val="0"/>
          <w:numId w:val="11"/>
        </w:numPr>
        <w:rPr>
          <w:sz w:val="20"/>
          <w:szCs w:val="20"/>
          <w:lang w:val="pt-BR"/>
        </w:rPr>
      </w:pPr>
      <w:r w:rsidRPr="00CF1DB3">
        <w:rPr>
          <w:sz w:val="20"/>
          <w:szCs w:val="20"/>
          <w:lang w:val="pt-BR"/>
        </w:rPr>
        <w:t>A conexão de rede não é necessária para jogos locais entre dois jogadores no mesmo dispositivo.</w:t>
      </w:r>
    </w:p>
    <w:p w14:paraId="5C9D71B6" w14:textId="29BA0484" w:rsidR="00CF1DB3" w:rsidRPr="00CF1DB3" w:rsidRDefault="00CF1DB3" w:rsidP="00CF1DB3">
      <w:pPr>
        <w:pStyle w:val="PargrafodaLista"/>
        <w:numPr>
          <w:ilvl w:val="0"/>
          <w:numId w:val="11"/>
        </w:numPr>
        <w:rPr>
          <w:sz w:val="20"/>
          <w:szCs w:val="20"/>
          <w:lang w:val="pt-BR"/>
        </w:rPr>
      </w:pPr>
      <w:r w:rsidRPr="00CF1DB3">
        <w:rPr>
          <w:sz w:val="20"/>
          <w:szCs w:val="20"/>
          <w:lang w:val="pt-BR"/>
        </w:rPr>
        <w:t>Os jogadores aceitam o resultado do jogo gerado pelo sistema sem a necessidade de um árbitro humano.</w:t>
      </w:r>
    </w:p>
    <w:p w14:paraId="77EC1348" w14:textId="5F941972" w:rsidR="00222F5D" w:rsidRPr="00CF1DB3" w:rsidRDefault="00CF1DB3" w:rsidP="00CF1DB3">
      <w:pPr>
        <w:pStyle w:val="PargrafodaLista"/>
        <w:numPr>
          <w:ilvl w:val="0"/>
          <w:numId w:val="11"/>
        </w:numPr>
        <w:rPr>
          <w:sz w:val="20"/>
          <w:szCs w:val="20"/>
          <w:lang w:val="pt-BR"/>
        </w:rPr>
      </w:pPr>
      <w:r w:rsidRPr="00CF1DB3">
        <w:rPr>
          <w:sz w:val="20"/>
          <w:szCs w:val="20"/>
          <w:lang w:val="pt-BR"/>
        </w:rPr>
        <w:t>O sistema não precisa de funcionalidades de rede para jogar contra outros jogadores online no momento inicial do projeto.</w:t>
      </w:r>
    </w:p>
    <w:p w14:paraId="63B81BA6" w14:textId="77777777" w:rsidR="00222F5D" w:rsidRDefault="00222F5D" w:rsidP="00222F5D">
      <w:pPr>
        <w:rPr>
          <w:sz w:val="20"/>
          <w:szCs w:val="20"/>
          <w:lang w:val="pt-BR"/>
        </w:rPr>
      </w:pPr>
    </w:p>
    <w:p w14:paraId="17A8B3F7" w14:textId="77777777" w:rsidR="00222F5D" w:rsidRPr="00602B5A" w:rsidRDefault="00222F5D" w:rsidP="00222F5D">
      <w:pPr>
        <w:rPr>
          <w:sz w:val="20"/>
          <w:szCs w:val="20"/>
          <w:lang w:val="pt-BR"/>
        </w:rPr>
      </w:pPr>
    </w:p>
    <w:p w14:paraId="34A1F930" w14:textId="18088DF1" w:rsidR="00CD5C9A" w:rsidRPr="00CD5C9A" w:rsidRDefault="00CD5C9A" w:rsidP="00222F5D">
      <w:pPr>
        <w:rPr>
          <w:color w:val="000000" w:themeColor="text1"/>
          <w:sz w:val="20"/>
          <w:szCs w:val="20"/>
          <w:lang w:val="pt-BR"/>
        </w:rPr>
      </w:pPr>
    </w:p>
    <w:sectPr w:rsidR="00CD5C9A" w:rsidRPr="00CD5C9A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03691" w14:textId="77777777" w:rsidR="00E47850" w:rsidRDefault="00E47850" w:rsidP="00E10BA5">
      <w:pPr>
        <w:spacing w:after="0" w:line="240" w:lineRule="auto"/>
      </w:pPr>
      <w:r>
        <w:separator/>
      </w:r>
    </w:p>
  </w:endnote>
  <w:endnote w:type="continuationSeparator" w:id="0">
    <w:p w14:paraId="44971C9A" w14:textId="77777777" w:rsidR="00E47850" w:rsidRDefault="00E47850" w:rsidP="00E10B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47CCA" w14:textId="77777777" w:rsidR="00E47850" w:rsidRDefault="00E47850" w:rsidP="00E10BA5">
      <w:pPr>
        <w:spacing w:after="0" w:line="240" w:lineRule="auto"/>
      </w:pPr>
      <w:r>
        <w:separator/>
      </w:r>
    </w:p>
  </w:footnote>
  <w:footnote w:type="continuationSeparator" w:id="0">
    <w:p w14:paraId="3F1AEAE7" w14:textId="77777777" w:rsidR="00E47850" w:rsidRDefault="00E47850" w:rsidP="00E10B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B8913" w14:textId="42B6A3D2" w:rsidR="004D1009" w:rsidRPr="00256046" w:rsidRDefault="004D1009">
    <w:pPr>
      <w:pStyle w:val="Cabealho"/>
      <w:rPr>
        <w:rFonts w:ascii="Verdana" w:eastAsia="Batang" w:hAnsi="Verdana"/>
        <w:sz w:val="18"/>
        <w:szCs w:val="18"/>
        <w:lang w:val="pt-BR"/>
      </w:rPr>
    </w:pPr>
    <w:r w:rsidRPr="00906025">
      <w:rPr>
        <w:rFonts w:ascii="Verdana" w:eastAsia="Batang" w:hAnsi="Verdana"/>
        <w:noProof/>
        <w:sz w:val="18"/>
        <w:szCs w:val="18"/>
      </w:rPr>
      <w:drawing>
        <wp:anchor distT="0" distB="0" distL="114300" distR="114300" simplePos="0" relativeHeight="251658240" behindDoc="0" locked="0" layoutInCell="1" allowOverlap="1" wp14:anchorId="7D49EE8C" wp14:editId="18515989">
          <wp:simplePos x="0" y="0"/>
          <wp:positionH relativeFrom="column">
            <wp:posOffset>4349115</wp:posOffset>
          </wp:positionH>
          <wp:positionV relativeFrom="paragraph">
            <wp:posOffset>-306705</wp:posOffset>
          </wp:positionV>
          <wp:extent cx="1830705" cy="638175"/>
          <wp:effectExtent l="0" t="0" r="0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name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183" b="20901"/>
                  <a:stretch/>
                </pic:blipFill>
                <pic:spPr bwMode="auto">
                  <a:xfrm>
                    <a:off x="0" y="0"/>
                    <a:ext cx="1830705" cy="638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F77B0A" w:rsidRPr="00CD5C9A">
      <w:rPr>
        <w:rFonts w:ascii="Verdana" w:eastAsia="Batang" w:hAnsi="Verdana"/>
        <w:noProof/>
        <w:sz w:val="18"/>
        <w:szCs w:val="18"/>
        <w:lang w:val="pt-BR"/>
      </w:rPr>
      <w:t>Unicamp</w:t>
    </w:r>
    <w:r w:rsidR="00596322" w:rsidRPr="00256046">
      <w:rPr>
        <w:rFonts w:ascii="Verdana" w:eastAsia="Batang" w:hAnsi="Verdana"/>
        <w:noProof/>
        <w:sz w:val="18"/>
        <w:szCs w:val="18"/>
        <w:lang w:val="pt-BR"/>
      </w:rPr>
      <w:t xml:space="preserve"> / Samsung SiDi</w:t>
    </w:r>
  </w:p>
  <w:p w14:paraId="35463FC5" w14:textId="77777777" w:rsidR="004D1009" w:rsidRPr="00256046" w:rsidRDefault="004D1009">
    <w:pPr>
      <w:pStyle w:val="Cabealho"/>
      <w:rPr>
        <w:rFonts w:ascii="Verdana" w:eastAsia="Batang" w:hAnsi="Verdana"/>
        <w:sz w:val="18"/>
        <w:szCs w:val="18"/>
        <w:lang w:val="pt-BR"/>
      </w:rPr>
    </w:pPr>
  </w:p>
  <w:p w14:paraId="69B6B966" w14:textId="3E59346A" w:rsidR="0048086E" w:rsidRPr="00256046" w:rsidRDefault="004D1009">
    <w:pPr>
      <w:pStyle w:val="Cabealho"/>
      <w:rPr>
        <w:rFonts w:ascii="Verdana" w:eastAsia="Batang" w:hAnsi="Verdana"/>
        <w:sz w:val="18"/>
        <w:szCs w:val="18"/>
        <w:lang w:val="pt-BR"/>
      </w:rPr>
    </w:pPr>
    <w:r w:rsidRPr="00256046">
      <w:rPr>
        <w:rFonts w:ascii="Verdana" w:eastAsia="Batang" w:hAnsi="Verdana"/>
        <w:sz w:val="18"/>
        <w:szCs w:val="18"/>
        <w:lang w:val="pt-BR"/>
      </w:rPr>
      <w:t xml:space="preserve">Projeto – </w:t>
    </w:r>
    <w:r w:rsidR="00CF1DB3">
      <w:rPr>
        <w:rFonts w:ascii="Verdana" w:eastAsia="Batang" w:hAnsi="Verdana"/>
        <w:sz w:val="18"/>
        <w:szCs w:val="18"/>
        <w:lang w:val="pt-BR"/>
      </w:rPr>
      <w:t>Jogo de Truco Paulis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17CE0"/>
    <w:multiLevelType w:val="hybridMultilevel"/>
    <w:tmpl w:val="166EF0D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01A6B"/>
    <w:multiLevelType w:val="hybridMultilevel"/>
    <w:tmpl w:val="87146C8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6273B7"/>
    <w:multiLevelType w:val="hybridMultilevel"/>
    <w:tmpl w:val="EBFE2C9E"/>
    <w:lvl w:ilvl="0" w:tplc="ED8A74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81CBEAA">
      <w:numFmt w:val="bullet"/>
      <w:lvlText w:val=""/>
      <w:lvlJc w:val="left"/>
      <w:pPr>
        <w:ind w:left="2340" w:hanging="360"/>
      </w:pPr>
      <w:rPr>
        <w:rFonts w:ascii="Symbol" w:eastAsiaTheme="minorHAnsi" w:hAnsi="Symbol" w:cs="Arial"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7541B"/>
    <w:multiLevelType w:val="hybridMultilevel"/>
    <w:tmpl w:val="B7502B1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384EFD"/>
    <w:multiLevelType w:val="hybridMultilevel"/>
    <w:tmpl w:val="1CCE652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675606"/>
    <w:multiLevelType w:val="hybridMultilevel"/>
    <w:tmpl w:val="3446ADC6"/>
    <w:lvl w:ilvl="0" w:tplc="ED8A74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97F64A28">
      <w:start w:val="1"/>
      <w:numFmt w:val="decimal"/>
      <w:lvlText w:val="5.%2"/>
      <w:lvlJc w:val="left"/>
      <w:pPr>
        <w:ind w:left="1440" w:hanging="360"/>
      </w:pPr>
      <w:rPr>
        <w:rFonts w:hint="default"/>
      </w:rPr>
    </w:lvl>
    <w:lvl w:ilvl="2" w:tplc="B81CBEAA">
      <w:numFmt w:val="bullet"/>
      <w:lvlText w:val=""/>
      <w:lvlJc w:val="left"/>
      <w:pPr>
        <w:ind w:left="2340" w:hanging="360"/>
      </w:pPr>
      <w:rPr>
        <w:rFonts w:ascii="Symbol" w:eastAsiaTheme="minorHAnsi" w:hAnsi="Symbol" w:cs="Arial"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AF51D5"/>
    <w:multiLevelType w:val="hybridMultilevel"/>
    <w:tmpl w:val="03CA94F6"/>
    <w:lvl w:ilvl="0" w:tplc="8BD4CA5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DE11DB1"/>
    <w:multiLevelType w:val="hybridMultilevel"/>
    <w:tmpl w:val="684824E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16AA1"/>
    <w:multiLevelType w:val="hybridMultilevel"/>
    <w:tmpl w:val="D6446C78"/>
    <w:lvl w:ilvl="0" w:tplc="ED8A74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81CBEAA">
      <w:numFmt w:val="bullet"/>
      <w:lvlText w:val=""/>
      <w:lvlJc w:val="left"/>
      <w:pPr>
        <w:ind w:left="2340" w:hanging="360"/>
      </w:pPr>
      <w:rPr>
        <w:rFonts w:ascii="Symbol" w:eastAsiaTheme="minorHAnsi" w:hAnsi="Symbol" w:cs="Arial"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441CD9"/>
    <w:multiLevelType w:val="hybridMultilevel"/>
    <w:tmpl w:val="4C92F758"/>
    <w:lvl w:ilvl="0" w:tplc="D5B2B2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D51304"/>
    <w:multiLevelType w:val="hybridMultilevel"/>
    <w:tmpl w:val="62E6795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1802778">
    <w:abstractNumId w:val="9"/>
  </w:num>
  <w:num w:numId="2" w16cid:durableId="2101563169">
    <w:abstractNumId w:val="5"/>
  </w:num>
  <w:num w:numId="3" w16cid:durableId="1866284303">
    <w:abstractNumId w:val="2"/>
  </w:num>
  <w:num w:numId="4" w16cid:durableId="1242258926">
    <w:abstractNumId w:val="8"/>
  </w:num>
  <w:num w:numId="5" w16cid:durableId="1230849740">
    <w:abstractNumId w:val="6"/>
  </w:num>
  <w:num w:numId="6" w16cid:durableId="1911109728">
    <w:abstractNumId w:val="4"/>
  </w:num>
  <w:num w:numId="7" w16cid:durableId="180169375">
    <w:abstractNumId w:val="1"/>
  </w:num>
  <w:num w:numId="8" w16cid:durableId="457142679">
    <w:abstractNumId w:val="7"/>
  </w:num>
  <w:num w:numId="9" w16cid:durableId="2088451837">
    <w:abstractNumId w:val="3"/>
  </w:num>
  <w:num w:numId="10" w16cid:durableId="320160368">
    <w:abstractNumId w:val="0"/>
  </w:num>
  <w:num w:numId="11" w16cid:durableId="53473574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tjQxNzEyNQYSlko6SsGpxcWZ+XkgBSa1AFyQ838sAAAA"/>
  </w:docVars>
  <w:rsids>
    <w:rsidRoot w:val="00AC2521"/>
    <w:rsid w:val="00016464"/>
    <w:rsid w:val="00032ABA"/>
    <w:rsid w:val="00043E39"/>
    <w:rsid w:val="00047C49"/>
    <w:rsid w:val="0005609F"/>
    <w:rsid w:val="00066FF5"/>
    <w:rsid w:val="00071DA2"/>
    <w:rsid w:val="00071DD3"/>
    <w:rsid w:val="00092598"/>
    <w:rsid w:val="00092627"/>
    <w:rsid w:val="000948C9"/>
    <w:rsid w:val="000B4065"/>
    <w:rsid w:val="000C10FF"/>
    <w:rsid w:val="000C26D9"/>
    <w:rsid w:val="000D278C"/>
    <w:rsid w:val="000D2E8D"/>
    <w:rsid w:val="000F06C3"/>
    <w:rsid w:val="00111D27"/>
    <w:rsid w:val="00117968"/>
    <w:rsid w:val="0013092E"/>
    <w:rsid w:val="001334F9"/>
    <w:rsid w:val="001461EA"/>
    <w:rsid w:val="00163048"/>
    <w:rsid w:val="00187505"/>
    <w:rsid w:val="001C0C8B"/>
    <w:rsid w:val="001C11C7"/>
    <w:rsid w:val="001C3B56"/>
    <w:rsid w:val="001E7877"/>
    <w:rsid w:val="001F14C2"/>
    <w:rsid w:val="002006D3"/>
    <w:rsid w:val="00207440"/>
    <w:rsid w:val="00207D51"/>
    <w:rsid w:val="00222834"/>
    <w:rsid w:val="00222F5D"/>
    <w:rsid w:val="00236F80"/>
    <w:rsid w:val="0024217F"/>
    <w:rsid w:val="00244EC9"/>
    <w:rsid w:val="00256046"/>
    <w:rsid w:val="00276AA4"/>
    <w:rsid w:val="00277C8E"/>
    <w:rsid w:val="00281701"/>
    <w:rsid w:val="0029322E"/>
    <w:rsid w:val="00295AC7"/>
    <w:rsid w:val="002A474B"/>
    <w:rsid w:val="002C7FA8"/>
    <w:rsid w:val="002D394C"/>
    <w:rsid w:val="002D76D7"/>
    <w:rsid w:val="002E094F"/>
    <w:rsid w:val="002E2F18"/>
    <w:rsid w:val="002E4C2A"/>
    <w:rsid w:val="002E554C"/>
    <w:rsid w:val="002E588A"/>
    <w:rsid w:val="002E5AAF"/>
    <w:rsid w:val="002F150D"/>
    <w:rsid w:val="00305CC2"/>
    <w:rsid w:val="0030727C"/>
    <w:rsid w:val="003217F1"/>
    <w:rsid w:val="003377D4"/>
    <w:rsid w:val="00354348"/>
    <w:rsid w:val="00366BEB"/>
    <w:rsid w:val="003718E3"/>
    <w:rsid w:val="00375673"/>
    <w:rsid w:val="003854D9"/>
    <w:rsid w:val="003A5782"/>
    <w:rsid w:val="003A598D"/>
    <w:rsid w:val="003A7339"/>
    <w:rsid w:val="003B4D11"/>
    <w:rsid w:val="003B7A85"/>
    <w:rsid w:val="003E28A3"/>
    <w:rsid w:val="003E2D61"/>
    <w:rsid w:val="003F4632"/>
    <w:rsid w:val="004138B0"/>
    <w:rsid w:val="0043397D"/>
    <w:rsid w:val="00452E4F"/>
    <w:rsid w:val="00453768"/>
    <w:rsid w:val="00460E03"/>
    <w:rsid w:val="0048086E"/>
    <w:rsid w:val="00482619"/>
    <w:rsid w:val="00496410"/>
    <w:rsid w:val="004B3C06"/>
    <w:rsid w:val="004B606E"/>
    <w:rsid w:val="004C593A"/>
    <w:rsid w:val="004C7B0A"/>
    <w:rsid w:val="004D1009"/>
    <w:rsid w:val="004D13F9"/>
    <w:rsid w:val="004D3EEC"/>
    <w:rsid w:val="004D5ED6"/>
    <w:rsid w:val="00513107"/>
    <w:rsid w:val="00531C87"/>
    <w:rsid w:val="00553749"/>
    <w:rsid w:val="00553836"/>
    <w:rsid w:val="005749D5"/>
    <w:rsid w:val="00581440"/>
    <w:rsid w:val="00582371"/>
    <w:rsid w:val="00586EC2"/>
    <w:rsid w:val="00596322"/>
    <w:rsid w:val="005A493B"/>
    <w:rsid w:val="005A705C"/>
    <w:rsid w:val="005B791D"/>
    <w:rsid w:val="005C2EB3"/>
    <w:rsid w:val="005C5F1B"/>
    <w:rsid w:val="005D1316"/>
    <w:rsid w:val="005D3332"/>
    <w:rsid w:val="005E1568"/>
    <w:rsid w:val="005E58EE"/>
    <w:rsid w:val="005F3AF0"/>
    <w:rsid w:val="005F4802"/>
    <w:rsid w:val="00602B5A"/>
    <w:rsid w:val="00604829"/>
    <w:rsid w:val="00610CFA"/>
    <w:rsid w:val="00614F08"/>
    <w:rsid w:val="0062486E"/>
    <w:rsid w:val="006767C4"/>
    <w:rsid w:val="006830ED"/>
    <w:rsid w:val="00686C92"/>
    <w:rsid w:val="00695917"/>
    <w:rsid w:val="006A2081"/>
    <w:rsid w:val="006A31FB"/>
    <w:rsid w:val="006B7A0D"/>
    <w:rsid w:val="006E7BA4"/>
    <w:rsid w:val="006F08AA"/>
    <w:rsid w:val="00712106"/>
    <w:rsid w:val="00733265"/>
    <w:rsid w:val="00737B69"/>
    <w:rsid w:val="007406B2"/>
    <w:rsid w:val="00740AD8"/>
    <w:rsid w:val="007441A6"/>
    <w:rsid w:val="00745F00"/>
    <w:rsid w:val="0074630A"/>
    <w:rsid w:val="00756E93"/>
    <w:rsid w:val="00774839"/>
    <w:rsid w:val="00785EB4"/>
    <w:rsid w:val="00786B6E"/>
    <w:rsid w:val="00790A14"/>
    <w:rsid w:val="007944C9"/>
    <w:rsid w:val="007B436B"/>
    <w:rsid w:val="007B5684"/>
    <w:rsid w:val="007D669C"/>
    <w:rsid w:val="007D693B"/>
    <w:rsid w:val="007D6A8E"/>
    <w:rsid w:val="008203D2"/>
    <w:rsid w:val="00836128"/>
    <w:rsid w:val="00846B86"/>
    <w:rsid w:val="00854076"/>
    <w:rsid w:val="00872856"/>
    <w:rsid w:val="00875389"/>
    <w:rsid w:val="008C1D9E"/>
    <w:rsid w:val="008D3373"/>
    <w:rsid w:val="008F381B"/>
    <w:rsid w:val="008F5EF8"/>
    <w:rsid w:val="00906025"/>
    <w:rsid w:val="0091016E"/>
    <w:rsid w:val="0091402B"/>
    <w:rsid w:val="00917667"/>
    <w:rsid w:val="00924998"/>
    <w:rsid w:val="00926742"/>
    <w:rsid w:val="00934889"/>
    <w:rsid w:val="00944691"/>
    <w:rsid w:val="00971639"/>
    <w:rsid w:val="00971718"/>
    <w:rsid w:val="00987E66"/>
    <w:rsid w:val="009957C9"/>
    <w:rsid w:val="009B14A1"/>
    <w:rsid w:val="009F46ED"/>
    <w:rsid w:val="009F7932"/>
    <w:rsid w:val="00A01AFA"/>
    <w:rsid w:val="00A12310"/>
    <w:rsid w:val="00A200D1"/>
    <w:rsid w:val="00A2213E"/>
    <w:rsid w:val="00A30899"/>
    <w:rsid w:val="00A558A5"/>
    <w:rsid w:val="00A57AD8"/>
    <w:rsid w:val="00A664D9"/>
    <w:rsid w:val="00A70AAB"/>
    <w:rsid w:val="00A745A5"/>
    <w:rsid w:val="00A773B1"/>
    <w:rsid w:val="00A847AE"/>
    <w:rsid w:val="00A9618A"/>
    <w:rsid w:val="00AA2180"/>
    <w:rsid w:val="00AA232F"/>
    <w:rsid w:val="00AA43A1"/>
    <w:rsid w:val="00AB30BE"/>
    <w:rsid w:val="00AC2521"/>
    <w:rsid w:val="00AD2973"/>
    <w:rsid w:val="00AD5E1A"/>
    <w:rsid w:val="00B0044B"/>
    <w:rsid w:val="00B01B30"/>
    <w:rsid w:val="00B55F56"/>
    <w:rsid w:val="00B56FB8"/>
    <w:rsid w:val="00B827FB"/>
    <w:rsid w:val="00B869E4"/>
    <w:rsid w:val="00B914E5"/>
    <w:rsid w:val="00B9564C"/>
    <w:rsid w:val="00BA157B"/>
    <w:rsid w:val="00BB05BC"/>
    <w:rsid w:val="00BB7AE1"/>
    <w:rsid w:val="00BC4412"/>
    <w:rsid w:val="00BD2EDD"/>
    <w:rsid w:val="00BE4525"/>
    <w:rsid w:val="00C03DB3"/>
    <w:rsid w:val="00C12059"/>
    <w:rsid w:val="00C2395E"/>
    <w:rsid w:val="00C2513D"/>
    <w:rsid w:val="00C263B2"/>
    <w:rsid w:val="00C6585B"/>
    <w:rsid w:val="00C660AC"/>
    <w:rsid w:val="00C666EA"/>
    <w:rsid w:val="00C74D7D"/>
    <w:rsid w:val="00C8585F"/>
    <w:rsid w:val="00C976E1"/>
    <w:rsid w:val="00CA1479"/>
    <w:rsid w:val="00CA3466"/>
    <w:rsid w:val="00CB681C"/>
    <w:rsid w:val="00CC1CE8"/>
    <w:rsid w:val="00CD5C9A"/>
    <w:rsid w:val="00CF1B4C"/>
    <w:rsid w:val="00CF1DB3"/>
    <w:rsid w:val="00CF393E"/>
    <w:rsid w:val="00CF4B3C"/>
    <w:rsid w:val="00CF6B68"/>
    <w:rsid w:val="00D32785"/>
    <w:rsid w:val="00D368F9"/>
    <w:rsid w:val="00D512DC"/>
    <w:rsid w:val="00D673E7"/>
    <w:rsid w:val="00D67CB8"/>
    <w:rsid w:val="00D71ED2"/>
    <w:rsid w:val="00D745E2"/>
    <w:rsid w:val="00D80DA3"/>
    <w:rsid w:val="00D87255"/>
    <w:rsid w:val="00DA3B65"/>
    <w:rsid w:val="00DB181E"/>
    <w:rsid w:val="00DB2195"/>
    <w:rsid w:val="00DE3D66"/>
    <w:rsid w:val="00DF1155"/>
    <w:rsid w:val="00DF1EA9"/>
    <w:rsid w:val="00DF523C"/>
    <w:rsid w:val="00E10BA5"/>
    <w:rsid w:val="00E47850"/>
    <w:rsid w:val="00E50BE7"/>
    <w:rsid w:val="00E54611"/>
    <w:rsid w:val="00E62696"/>
    <w:rsid w:val="00E62AD8"/>
    <w:rsid w:val="00E63B5C"/>
    <w:rsid w:val="00E668CD"/>
    <w:rsid w:val="00E86651"/>
    <w:rsid w:val="00E87819"/>
    <w:rsid w:val="00E94FFA"/>
    <w:rsid w:val="00E96CAE"/>
    <w:rsid w:val="00EB49CE"/>
    <w:rsid w:val="00EC478C"/>
    <w:rsid w:val="00EF21B0"/>
    <w:rsid w:val="00F0505F"/>
    <w:rsid w:val="00F06911"/>
    <w:rsid w:val="00F13B80"/>
    <w:rsid w:val="00F35C2E"/>
    <w:rsid w:val="00F37AA9"/>
    <w:rsid w:val="00F53578"/>
    <w:rsid w:val="00F53956"/>
    <w:rsid w:val="00F77B0A"/>
    <w:rsid w:val="00F829CD"/>
    <w:rsid w:val="00F853D8"/>
    <w:rsid w:val="00F947D1"/>
    <w:rsid w:val="00FA0236"/>
    <w:rsid w:val="00FA3A77"/>
    <w:rsid w:val="00FC603A"/>
    <w:rsid w:val="00FE5A58"/>
    <w:rsid w:val="00FF7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E4AD2C"/>
  <w15:chartTrackingRefBased/>
  <w15:docId w15:val="{3B696F68-7F89-4703-9B94-313882400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1E7877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E10BA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10BA5"/>
  </w:style>
  <w:style w:type="paragraph" w:styleId="Rodap">
    <w:name w:val="footer"/>
    <w:basedOn w:val="Normal"/>
    <w:link w:val="RodapChar"/>
    <w:uiPriority w:val="99"/>
    <w:unhideWhenUsed/>
    <w:rsid w:val="00E10BA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10BA5"/>
  </w:style>
  <w:style w:type="table" w:styleId="Tabelacomgrade">
    <w:name w:val="Table Grid"/>
    <w:basedOn w:val="Tabelanormal"/>
    <w:uiPriority w:val="39"/>
    <w:rsid w:val="009F79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C2513D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C2513D"/>
    <w:rPr>
      <w:color w:val="605E5C"/>
      <w:shd w:val="clear" w:color="auto" w:fill="E1DFDD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91766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917667"/>
    <w:rPr>
      <w:i/>
      <w:iCs/>
      <w:color w:val="4472C4" w:themeColor="accen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10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1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624BD4-440A-41C0-8825-C60F72404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372</Words>
  <Characters>2015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go Cunha</dc:creator>
  <cp:keywords/>
  <dc:description/>
  <cp:lastModifiedBy>Renan Costa Alencar</cp:lastModifiedBy>
  <cp:revision>7</cp:revision>
  <cp:lastPrinted>2021-10-22T14:36:00Z</cp:lastPrinted>
  <dcterms:created xsi:type="dcterms:W3CDTF">2023-11-24T13:39:00Z</dcterms:created>
  <dcterms:modified xsi:type="dcterms:W3CDTF">2024-02-17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